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32B7" w:rsidRPr="00E432B7" w:rsidRDefault="00E432B7" w:rsidP="00986B1B">
      <w:pPr>
        <w:rPr>
          <w:rFonts w:ascii="Times New Roman" w:hAnsi="Times New Roman" w:cs="Times New Roman"/>
          <w:b/>
          <w:sz w:val="24"/>
          <w:szCs w:val="24"/>
        </w:rPr>
      </w:pPr>
      <w:r w:rsidRPr="00E432B7">
        <w:rPr>
          <w:rFonts w:ascii="Times New Roman" w:hAnsi="Times New Roman" w:cs="Times New Roman"/>
          <w:b/>
          <w:sz w:val="24"/>
          <w:szCs w:val="24"/>
        </w:rPr>
        <w:t xml:space="preserve">List of genes included in the performed </w:t>
      </w:r>
      <w:r>
        <w:rPr>
          <w:rFonts w:ascii="Times New Roman" w:hAnsi="Times New Roman" w:cs="Times New Roman"/>
          <w:b/>
          <w:sz w:val="24"/>
          <w:szCs w:val="24"/>
          <w:bdr w:val="none" w:sz="0" w:space="0" w:color="auto" w:frame="1"/>
        </w:rPr>
        <w:t>c</w:t>
      </w:r>
      <w:r w:rsidRPr="00E432B7">
        <w:rPr>
          <w:rFonts w:ascii="Times New Roman" w:hAnsi="Times New Roman" w:cs="Times New Roman"/>
          <w:b/>
          <w:sz w:val="24"/>
          <w:szCs w:val="24"/>
          <w:bdr w:val="none" w:sz="0" w:space="0" w:color="auto" w:frame="1"/>
        </w:rPr>
        <w:t>omprehensive CMT gene panel:</w:t>
      </w:r>
    </w:p>
    <w:p w:rsidR="00B05E8D" w:rsidRPr="00E432B7" w:rsidRDefault="00986B1B" w:rsidP="00986B1B">
      <w:pPr>
        <w:rPr>
          <w:rFonts w:ascii="Times New Roman" w:hAnsi="Times New Roman" w:cs="Times New Roman"/>
          <w:i/>
          <w:sz w:val="24"/>
          <w:szCs w:val="24"/>
        </w:rPr>
      </w:pPr>
      <w:r w:rsidRPr="00E432B7">
        <w:rPr>
          <w:rFonts w:ascii="Times New Roman" w:hAnsi="Times New Roman" w:cs="Times New Roman"/>
          <w:i/>
          <w:sz w:val="24"/>
          <w:szCs w:val="24"/>
        </w:rPr>
        <w:t xml:space="preserve">AARS, AIFM1, ATL1, ATL3, ATP7A, BICD2, BSCL2, CHCHD10, DCTN1, DNAJB2, </w:t>
      </w:r>
      <w:r w:rsidR="00DA4817" w:rsidRPr="00E432B7">
        <w:rPr>
          <w:rFonts w:ascii="Times New Roman" w:hAnsi="Times New Roman" w:cs="Times New Roman"/>
          <w:i/>
          <w:sz w:val="24"/>
          <w:szCs w:val="24"/>
        </w:rPr>
        <w:t xml:space="preserve">DNM2, DNMT1, </w:t>
      </w:r>
      <w:r w:rsidRPr="00E432B7">
        <w:rPr>
          <w:rFonts w:ascii="Times New Roman" w:hAnsi="Times New Roman" w:cs="Times New Roman"/>
          <w:i/>
          <w:sz w:val="24"/>
          <w:szCs w:val="24"/>
        </w:rPr>
        <w:t>DST, DYNC1H1, EGR2, ELP1, FBXO38, FGD4, FIG4, GAN, GARS, GDAP1, GJB1, GNB4, HARS, HINT1, HSPB1, HSPB8, IGHMBP2, INF2, KIF1A, LITAF, LMNA, LRSAM1, MED25, MFN2, MORC2, MPZ, MTMR2, NDRG1, NEFL, NGF, NTRK1, PDK3, PLEKHG5, PMP22</w:t>
      </w:r>
      <w:bookmarkStart w:id="0" w:name="_GoBack"/>
      <w:bookmarkEnd w:id="0"/>
      <w:r w:rsidRPr="00E432B7">
        <w:rPr>
          <w:rFonts w:ascii="Times New Roman" w:hAnsi="Times New Roman" w:cs="Times New Roman"/>
          <w:sz w:val="24"/>
          <w:szCs w:val="24"/>
        </w:rPr>
        <w:t xml:space="preserve">, </w:t>
      </w:r>
      <w:r w:rsidRPr="00E432B7">
        <w:rPr>
          <w:rFonts w:ascii="Times New Roman" w:hAnsi="Times New Roman" w:cs="Times New Roman"/>
          <w:i/>
          <w:sz w:val="24"/>
          <w:szCs w:val="24"/>
        </w:rPr>
        <w:t xml:space="preserve">PRPS1, PRX, RAB7A, REEP1, RETREG1, SBF2, SCN11A, SCN9A, SH3TC2, SIGMAR1, SLC25A46, SLC52A2, SLC52A3, SLC5A7, SPG11, SPTLC1, SPTLC2, TFG, TRIM2, TRPV4, TTR, UBA1, VAPB, VRK1, WNK1, and YARS. </w:t>
      </w:r>
    </w:p>
    <w:sectPr w:rsidR="00B05E8D" w:rsidRPr="00E432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0MDIxNDc0sDAxMTdT0lEKTi0uzszPAykwrAUAE8ed1SwAAAA="/>
  </w:docVars>
  <w:rsids>
    <w:rsidRoot w:val="00EB2E9C"/>
    <w:rsid w:val="00693302"/>
    <w:rsid w:val="00986B1B"/>
    <w:rsid w:val="00B05E8D"/>
    <w:rsid w:val="00DA4817"/>
    <w:rsid w:val="00E432B7"/>
    <w:rsid w:val="00EB2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5BA22"/>
  <w15:chartTrackingRefBased/>
  <w15:docId w15:val="{0828C5A8-FAF1-407A-9832-2A8A9A4ED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labama at Birmingham</Company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zamel, Mohamed (Campus)</dc:creator>
  <cp:keywords/>
  <dc:description/>
  <cp:lastModifiedBy>Kazamel, Mohamed (Campus)</cp:lastModifiedBy>
  <cp:revision>3</cp:revision>
  <dcterms:created xsi:type="dcterms:W3CDTF">2020-05-26T16:00:00Z</dcterms:created>
  <dcterms:modified xsi:type="dcterms:W3CDTF">2020-05-26T16:36:00Z</dcterms:modified>
</cp:coreProperties>
</file>